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Zimbabwe</w:t>
      </w:r>
      <w:r>
        <w:t xml:space="preserve"> </w:t>
      </w:r>
      <w:r>
        <w:t xml:space="preserve">Harare</w:t>
      </w:r>
    </w:p>
    <w:bookmarkStart w:id="20" w:name="Xfb64113197ee8fdedaade823e33cee4df13e992"/>
    <w:p>
      <w:pPr>
        <w:pStyle w:val="Heading1"/>
      </w:pPr>
      <w:r>
        <w:t xml:space="preserve">Cover Letter for Translator Interpreter Position</w:t>
      </w:r>
    </w:p>
    <w:p>
      <w:pPr>
        <w:pStyle w:val="FirstParagraph"/>
      </w:pPr>
      <w:r>
        <w:rPr>
          <w:bCs/>
          <w:b/>
        </w:rPr>
        <w:t xml:space="preserve">Author:</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bookmarkEnd w:id="20"/>
    <w:bookmarkStart w:id="21" w:name="date"/>
    <w:p>
      <w:pPr>
        <w:pStyle w:val="Heading2"/>
      </w:pPr>
      <w:r>
        <w:t xml:space="preserve">Date</w:t>
      </w:r>
    </w:p>
    <w:p>
      <w:pPr>
        <w:pStyle w:val="FirstParagraph"/>
      </w:pPr>
      <w:r>
        <w:t xml:space="preserve">[Insert Date]</w:t>
      </w:r>
    </w:p>
    <w:bookmarkEnd w:id="21"/>
    <w:bookmarkStart w:id="22" w:name="recipient-details"/>
    <w:p>
      <w:pPr>
        <w:pStyle w:val="Heading2"/>
      </w:pPr>
      <w:r>
        <w:t xml:space="preserve">Recipient Details</w:t>
      </w:r>
    </w:p>
    <w:p>
      <w:pPr>
        <w:pStyle w:val="FirstParagraph"/>
      </w:pPr>
      <w:r>
        <w:t xml:space="preserve">[Hiring Manager's Name]</w:t>
      </w:r>
      <w:r>
        <w:br/>
      </w:r>
      <w:r>
        <w:t xml:space="preserve">[Company/Organization Name]</w:t>
      </w:r>
      <w:r>
        <w:br/>
      </w:r>
      <w:r>
        <w:t xml:space="preserve">[Address Line 1]</w:t>
      </w:r>
      <w:r>
        <w:br/>
      </w:r>
      <w:r>
        <w:t xml:space="preserve">[Address Line 2, City, ZIP Code]</w:t>
      </w:r>
    </w:p>
    <w:bookmarkEnd w:id="22"/>
    <w:bookmarkStart w:id="23" w:name="dear-hiring-managers-name"/>
    <w:p>
      <w:pPr>
        <w:pStyle w:val="Heading2"/>
      </w:pPr>
      <w:r>
        <w:t xml:space="preserve">Dear [Hiring Manager's Name],</w:t>
      </w:r>
    </w:p>
    <w:p>
      <w:pPr>
        <w:pStyle w:val="FirstParagraph"/>
      </w:pPr>
      <w:r>
        <w:t xml:space="preserve">As a dedicated and experienced translator interpreter with a deep understanding of the linguistic and cultural dynamics in Zimbabwe Harare, I am writing to express my enthusiasm for the opportunity to contribute my skills to your organization. With over [X years] of experience in multilingual communication, I have honed my ability to bridge gaps between diverse communities, ensuring clarity, accuracy, and cultural sensitivity in every interaction. My passion for language and commitment to fostering cross-cultural understanding align perfectly with the needs of Zimbabwe Harare, where linguistic diversity plays a pivotal role in both professional and social contexts.</w:t>
      </w:r>
    </w:p>
    <w:p>
      <w:pPr>
        <w:pStyle w:val="BodyText"/>
      </w:pPr>
      <w:r>
        <w:t xml:space="preserve">Having worked extensively as a translator interpreter in Zimbabwe Harare, I have developed a nuanced understanding of the region’s rich tapestry of languages, including Shona, Ndebele, and English. This expertise allows me to navigate complex communication scenarios with confidence, whether translating legal documents for international clients or interpreting during community meetings. My work has consistently emphasized the importance of preserving cultural authenticity while delivering precise translations that resonate with local audiences. In a city like Harare, where globalization intersects with traditional practices, such skills are not just valuable—they are essential.</w:t>
      </w:r>
    </w:p>
    <w:p>
      <w:pPr>
        <w:pStyle w:val="BodyText"/>
      </w:pPr>
      <w:r>
        <w:t xml:space="preserve">What sets me apart as a translator interpreter is my ability to adapt to the unique challenges of Zimbabwe Harare’s dynamic environment. The city’s bustling markets, diverse workplaces, and multicultural communities demand a translator who can swiftly adjust to varying dialects, idioms, and contexts. For instance, I once interpreted at a healthcare summit in Harare where medical terminology needed to be translated into Shona for rural attendees. My preparation involved not only linguistic accuracy but also cultural insights to ensure the message was both understood and respected. This experience underscored my belief that effective translation goes beyond words—it requires empathy, context, and a deep respect for the communities being served.</w:t>
      </w:r>
    </w:p>
    <w:p>
      <w:pPr>
        <w:pStyle w:val="BodyText"/>
      </w:pPr>
      <w:r>
        <w:t xml:space="preserve">In addition to my technical proficiency, I bring a strong work ethic and a commitment to continuous learning. I regularly attend workshops on emerging trends in translation technology and cultural competency training to stay ahead of industry standards. In Zimbabwe Harare, where the demand for skilled translators is growing due to increased international collaboration, staying updated is crucial. My ability to integrate new tools like CAT (Computer-Assisted Translation) software while maintaining a human-centric approach ensures that my translations are both efficient and impactful.</w:t>
      </w:r>
    </w:p>
    <w:p>
      <w:pPr>
        <w:pStyle w:val="BodyText"/>
      </w:pPr>
      <w:r>
        <w:t xml:space="preserve">One of my most rewarding projects involved working with a nonprofit organization in Harare to translate educational materials for underprivileged children. This initiative required not only linguistic precision but also an understanding of the socio-economic challenges faced by the community. By collaborating with local educators, I was able to tailor translations that were accessible and empowering, helping bridge the gap between formal education and grassroots learning. This project highlighted my ability to use translation as a tool for social change—a value that resonates deeply with the mission-driven work often seen in Zimbabwe Harare.</w:t>
      </w:r>
    </w:p>
    <w:p>
      <w:pPr>
        <w:pStyle w:val="BodyText"/>
      </w:pPr>
      <w:r>
        <w:t xml:space="preserve">As a translator interpreter in Zimbabwe Harare, I am acutely aware of the importance of trust and reliability. Clients and colleagues alike rely on me to deliver accurate translations under tight deadlines, whether it’s preparing documents for a business negotiation or interpreting during a critical community event. My attention to detail and ability to work under pressure have been consistently praised by peers and clients, making me a dependable choice for any organization seeking a professional translator interpreter.</w:t>
      </w:r>
    </w:p>
    <w:p>
      <w:pPr>
        <w:pStyle w:val="BodyText"/>
      </w:pPr>
      <w:r>
        <w:t xml:space="preserve">What excites me most about the opportunity at your organization is the chance to contribute my expertise to projects that align with Zimbabwe Harare’s evolving needs. Whether it’s supporting international business ventures, facilitating cross-cultural communication in healthcare, or aiding in legal proceedings, I am eager to apply my skills to make a meaningful impact. My goal as a translator interpreter is not just to translate words but to foster connections that transcend language barriers.</w:t>
      </w:r>
    </w:p>
    <w:p>
      <w:pPr>
        <w:pStyle w:val="BodyText"/>
      </w:pPr>
      <w:r>
        <w:t xml:space="preserve">I would be honored to bring my experience and dedication to your team. I am confident that my background in translation and interpretation, combined with my deep connection to Zimbabwe Harare, makes me an ideal candidate for this role. I would welcome the opportunity to discuss how my qualifications align with your organization’s goals. Thank you for considering my application, and I look forward to the possibility of contributing to your mission.</w:t>
      </w:r>
    </w:p>
    <w:p>
      <w:pPr>
        <w:pStyle w:val="BodyText"/>
      </w:pPr>
      <w:r>
        <w:t xml:space="preserve">Sincerely,</w:t>
      </w:r>
      <w:r>
        <w:br/>
      </w:r>
      <w:r>
        <w:t xml:space="preserve">[Your Full Name]</w:t>
      </w:r>
      <w:r>
        <w:br/>
      </w:r>
      <w:r>
        <w:t xml:space="preserve">[Your Contact Information]</w:t>
      </w:r>
    </w:p>
    <w:bookmarkEnd w:id="23"/>
    <w:p>
      <w:pPr>
        <w:pStyle w:val="BodyText"/>
      </w:pPr>
      <w:r>
        <w:rPr>
          <w:bCs/>
          <w:b/>
        </w:rPr>
        <w:t xml:space="preserve">Word Count:</w:t>
      </w:r>
      <w:r>
        <w:t xml:space="preserve"> </w:t>
      </w:r>
      <w:r>
        <w:t xml:space="preserve">8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Zimbabwe Harare</dc:title>
  <dc:creator/>
  <dc:language>en</dc:language>
  <cp:keywords/>
  <dcterms:created xsi:type="dcterms:W3CDTF">2026-07-23T02:22:08Z</dcterms:created>
  <dcterms:modified xsi:type="dcterms:W3CDTF">2026-07-23T02:22:08Z</dcterms:modified>
</cp:coreProperties>
</file>

<file path=docProps/custom.xml><?xml version="1.0" encoding="utf-8"?>
<Properties xmlns="http://schemas.openxmlformats.org/officeDocument/2006/custom-properties" xmlns:vt="http://schemas.openxmlformats.org/officeDocument/2006/docPropsVTypes"/>
</file>